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5E2CC" w14:textId="5132C025" w:rsidR="00AC606E" w:rsidRPr="00677A01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bookmarkStart w:id="0" w:name="_GoBack"/>
      <w:bookmarkEnd w:id="0"/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56B0854E" w:rsidR="00677A01" w:rsidRPr="00D27EB6" w:rsidRDefault="00677A01" w:rsidP="00677A0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1"/>
    </w:p>
    <w:p w14:paraId="4A47F007" w14:textId="53D91C27" w:rsidR="00677A01" w:rsidRDefault="00677A01" w:rsidP="00677A0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8#0</w:t>
        </w:r>
      </w:hyperlink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>You are a world traveler</w:t>
      </w:r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5DE771B0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</w:p>
    <w:p w14:paraId="38194272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Remove Stop:{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5524BE1D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</w:p>
    <w:p w14:paraId="6A171D48" w14:textId="77777777" w:rsidR="00677A01" w:rsidRDefault="00677A01" w:rsidP="009C21E4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r w:rsidR="009C21E4" w:rsidRPr="00FF0D82">
        <w:rPr>
          <w:rFonts w:ascii="Consolas" w:hAnsi="Consolas"/>
          <w:b/>
          <w:bCs/>
        </w:rPr>
        <w:t>Switch:{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4EE24B66" w:rsidR="009C21E4" w:rsidRDefault="00677A01" w:rsidP="00677A01">
      <w:pPr>
        <w:pStyle w:val="ListParagraph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</w:p>
    <w:p w14:paraId="398BC955" w14:textId="1B480A84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1AB0BB89" w14:textId="5253FCF5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</w:p>
    <w:p w14:paraId="714B9888" w14:textId="7D345C50" w:rsidR="00EA7FF7" w:rsidRPr="004777E6" w:rsidRDefault="00EA7FF7" w:rsidP="00EA7FF7">
      <w:pPr>
        <w:pStyle w:val="Heading3"/>
      </w:pPr>
      <w:r>
        <w:t>Input / Constraints</w:t>
      </w:r>
    </w:p>
    <w:p w14:paraId="621B3F83" w14:textId="5A737646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A8D3CB0" w14:textId="00371A41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7B1C1499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6C71C9E3" w14:textId="0181A7B8" w:rsidR="002463D0" w:rsidRPr="00EF2B5F" w:rsidRDefault="002463D0" w:rsidP="002463D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875A3D" w14:textId="77777777" w:rsidR="00B33A4B" w:rsidRDefault="00B33A4B" w:rsidP="008068A2">
      <w:pPr>
        <w:spacing w:after="0" w:line="240" w:lineRule="auto"/>
      </w:pPr>
      <w:r>
        <w:separator/>
      </w:r>
    </w:p>
  </w:endnote>
  <w:endnote w:type="continuationSeparator" w:id="0">
    <w:p w14:paraId="5E9302E8" w14:textId="77777777" w:rsidR="00B33A4B" w:rsidRDefault="00B33A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1C180" w14:textId="77777777" w:rsidR="00677A01" w:rsidRDefault="00677A01" w:rsidP="00677A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43386651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37021EF" w14:textId="43386651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6819B54F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53E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53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B46C434" w14:textId="6819B54F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4153E5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4153E5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09263B" w14:textId="77777777" w:rsidR="00B33A4B" w:rsidRDefault="00B33A4B" w:rsidP="008068A2">
      <w:pPr>
        <w:spacing w:after="0" w:line="240" w:lineRule="auto"/>
      </w:pPr>
      <w:r>
        <w:separator/>
      </w:r>
    </w:p>
  </w:footnote>
  <w:footnote w:type="continuationSeparator" w:id="0">
    <w:p w14:paraId="7A488DFA" w14:textId="77777777" w:rsidR="00B33A4B" w:rsidRDefault="00B33A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153E5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3A4B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93BE37-C169-48A4-B3A0-1FBC6408B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08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iril kirilov</cp:lastModifiedBy>
  <cp:revision>2</cp:revision>
  <cp:lastPrinted>2015-10-26T22:35:00Z</cp:lastPrinted>
  <dcterms:created xsi:type="dcterms:W3CDTF">2022-04-01T07:57:00Z</dcterms:created>
  <dcterms:modified xsi:type="dcterms:W3CDTF">2022-04-01T07:57:00Z</dcterms:modified>
  <cp:category>programming, education, software engineering, software development</cp:category>
</cp:coreProperties>
</file>